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Canada</w:t>
      </w:r>
      <w:r>
        <w:t xml:space="preserve"> </w:t>
      </w:r>
      <w:r>
        <w:t xml:space="preserve">Toronto</w:t>
      </w:r>
    </w:p>
    <w:bookmarkStart w:id="20" w:name="Xcdbbcbe69cbf79a3a3e8ba1847faa85b9e987ed"/>
    <w:p>
      <w:pPr>
        <w:pStyle w:val="Heading1"/>
      </w:pPr>
      <w:r>
        <w:t xml:space="preserve">Personal Statement: A Lifelong Commitment to Nursing in Canada Toronto</w:t>
      </w:r>
    </w:p>
    <w:p>
      <w:pPr>
        <w:pStyle w:val="FirstParagraph"/>
      </w:pPr>
      <w:r>
        <w:t xml:space="preserve">As I prepare to embark on my professional journey as a dedicated Nurse within the Canadian healthcare landscape, I write this Personal Statement with profound conviction and anticipation. My aspiration to serve as a compassionate, skilled Nurse in the vibrant city of Toronto is not merely a career choice—it is a lifelong commitment forged through years of clinical experience, cultural immersion, and unwavering dedication to patient-centered care. Canada Toronto represents the ideal environment for my professional growth, where I can contribute meaningfully to one of the world’s most diverse and advanced healthcare systems while upholding the highest standards of nursing excellence.</w:t>
      </w:r>
    </w:p>
    <w:p>
      <w:pPr>
        <w:pStyle w:val="BodyText"/>
      </w:pPr>
      <w:r>
        <w:t xml:space="preserve">My nursing career began in [Country], where I worked across multiple hospital settings including medical-surgical units, emergency departments, and community health clinics. These experiences taught me that effective nursing transcends clinical competence—it requires deep empathy, cultural humility, and an ability to adapt to dynamic patient needs. In Toronto’s multicultural context, where over 160 languages are spoken daily in the Greater Toronto Area (GTA), I recognize that these skills are not just beneficial but essential. As a Nurse seeking licensure in Ontario, I have proactively engaged with Canadian healthcare standards through online modules on OHIP protocols, patient privacy under PIPEDA, and the Framework for Ethical Decision-Making used across Ontario health institutions. My goal is to seamlessly integrate into Toronto’s healthcare ecosystem while respecting its unique cultural tapestry.</w:t>
      </w:r>
    </w:p>
    <w:p>
      <w:pPr>
        <w:pStyle w:val="BodyText"/>
      </w:pPr>
      <w:r>
        <w:t xml:space="preserve">What draws me specifically to Canada Toronto is its unparalleled commitment to inclusive care. During my clinical rotations in Toronto at [Hospital Name, if applicable or generalize as "a major teaching hospital"], I witnessed firsthand how diverse teams collaborate to deliver exceptional care for refugees, seniors, Indigenous communities, and immigrant populations. As a Nurse who has worked with refugee cohorts in my home country, I understand the profound impact of culturally safe practices—such as utilizing interpreters effectively or acknowledging spiritual needs during critical moments. Toronto’s healthcare system actively prioritizes these principles through initiatives like the Ontario Ministry of Health’s Cultural Safety Framework, and I am eager to contribute to this mission. My Personal Statement is a testament to my readiness to embody these values daily, whether supporting a non-English-speaking patient through a complex diagnosis or advocating for equitable resource allocation in an urban setting.</w:t>
      </w:r>
    </w:p>
    <w:p>
      <w:pPr>
        <w:pStyle w:val="BodyText"/>
      </w:pPr>
      <w:r>
        <w:t xml:space="preserve">My academic background includes [Degree Name] from [University], where I graduated with honors while participating in intercultural health workshops. To prepare for Canada Toronto’s competitive nursing environment, I’ve completed the Canadian Nurse Registration Examination (CNRE) preparation course and participated in virtual shadowing with registered Nurses across Ontario. This exposure revealed how Toronto hospitals integrate evidence-based practice—such as using digital tools like Ontario Health’s Electronic Medical Record systems to improve care coordination. As a future Nurse in Canada, I am committed to continuous learning: I plan to pursue additional certifications in mental health nursing and trauma-informed care, areas of critical need within Toronto’s underserved communities. My clinical philosophy aligns with the Canadian Nurses Association’s (CNA) Code of Ethics, particularly its emphasis on "advocacy for vulnerable populations"—a principle I’ve lived through volunteer work at homeless shelters in my home country.</w:t>
      </w:r>
    </w:p>
    <w:p>
      <w:pPr>
        <w:pStyle w:val="BodyText"/>
      </w:pPr>
      <w:r>
        <w:t xml:space="preserve">Living in Toronto would be a profound privilege. Beyond its status as a global city, Toronto’s healthcare network offers unparalleled opportunities for professional development. The city’s world-class institutions like the University Health Network (UHN) and SickKids Hospital champion nurse-led innovations—from AI-assisted patient monitoring to community health outreach programs. I am particularly inspired by Toronto’s focus on preventative care models, such as those addressing diabetes management in high-risk neighborhoods. As a Nurse who has implemented similar initiatives abroad, I envision contributing to these efforts by developing culturally tailored education materials for immigrant communities, ensuring accessibility for all residents regardless of background.</w:t>
      </w:r>
    </w:p>
    <w:p>
      <w:pPr>
        <w:pStyle w:val="BodyText"/>
      </w:pPr>
      <w:r>
        <w:t xml:space="preserve">My personal journey has also prepared me for Toronto’s demanding pace. While working 12-hour shifts in a high-volume urban hospital during the [Pandemic Name], I honed my ability to remain calm under pressure, communicate clearly with multidisciplinary teams, and prioritize patient safety without compromise. I learned that nursing in a city like Toronto demands not just clinical precision but also resilience—both of which I have demonstrated repeatedly. When patients expressed anxiety about navigating Canada’s healthcare system upon arrival as newcomers, I became their guide through appointments and resources; this experience deepened my resolve to support immigrants in Toronto as they access care.</w:t>
      </w:r>
    </w:p>
    <w:p>
      <w:pPr>
        <w:pStyle w:val="BodyText"/>
      </w:pPr>
      <w:r>
        <w:t xml:space="preserve">I am equally prepared for the cultural nuances of Toronto nursing. Having lived in a multicultural city myself, I understand that effective communication extends beyond language—it involves reading nonverbal cues, respecting religious practices (like prayer times or dietary restrictions), and building trust with families who may have limited English proficiency. Toronto’s Nurses often serve as bridges between patients and healthcare systems; I aspire to be one of those trusted allies. My Personal Statement reflects this mindset: I do not view my role as merely administering care but as co-creating health journeys with patients who deserve dignity and understanding.</w:t>
      </w:r>
    </w:p>
    <w:p>
      <w:pPr>
        <w:pStyle w:val="BodyText"/>
      </w:pPr>
      <w:r>
        <w:t xml:space="preserve">Finally, I am committed to giving back to Canada Toronto’s nursing community. As a Nurse, I will actively mentor new graduates through organizations like the Ontario Nurses’ Association (ONA), sharing insights on navigating Canadian healthcare while advocating for sustainable work environments. I believe that nursing excellence flourishes in collaboration—and Toronto’s spirit of collective progress is exactly where I want to plant my professional roots.</w:t>
      </w:r>
    </w:p>
    <w:p>
      <w:pPr>
        <w:pStyle w:val="BodyText"/>
      </w:pPr>
      <w:r>
        <w:t xml:space="preserve">In closing, this Personal Statement embodies my vision: to be a compassionate, skilled Nurse who enriches Canada Toronto’s healthcare landscape through cultural intelligence and clinical excellence. I am not just seeking employment; I am ready to become an integral part of Toronto’s healing narrative—where every patient is seen, heard, and cared for with the respect they deserve. With licensure in hand and a heart dedicated to service, I eagerly anticipate contributing my skills to your team in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Canada Toronto</dc:title>
  <dc:creator/>
  <dc:language>en</dc:language>
  <cp:keywords/>
  <dcterms:created xsi:type="dcterms:W3CDTF">2026-07-14T23:49:58Z</dcterms:created>
  <dcterms:modified xsi:type="dcterms:W3CDTF">2026-07-14T23:49:58Z</dcterms:modified>
</cp:coreProperties>
</file>

<file path=docProps/custom.xml><?xml version="1.0" encoding="utf-8"?>
<Properties xmlns="http://schemas.openxmlformats.org/officeDocument/2006/custom-properties" xmlns:vt="http://schemas.openxmlformats.org/officeDocument/2006/docPropsVTypes"/>
</file>